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DAB48" w14:textId="29CDE2A4" w:rsidR="26196ADA" w:rsidRDefault="26196ADA" w:rsidP="26196ADA">
      <w:pPr>
        <w:rPr>
          <w:rFonts w:ascii="Times New Roman" w:hAnsi="Times New Roman"/>
          <w:sz w:val="12"/>
          <w:szCs w:val="12"/>
        </w:rPr>
      </w:pPr>
    </w:p>
    <w:p w14:paraId="210B17C6" w14:textId="77107538" w:rsidR="4AE52068" w:rsidRDefault="4AE52068" w:rsidP="26196ADA">
      <w:pPr>
        <w:ind w:left="7080"/>
        <w:rPr>
          <w:rFonts w:ascii="Times New Roman" w:hAnsi="Times New Roman"/>
          <w:b/>
          <w:bCs/>
          <w:sz w:val="18"/>
          <w:szCs w:val="18"/>
        </w:rPr>
      </w:pPr>
      <w:r w:rsidRPr="26196ADA">
        <w:rPr>
          <w:rFonts w:ascii="Times New Roman" w:hAnsi="Times New Roman"/>
          <w:b/>
          <w:bCs/>
          <w:sz w:val="18"/>
          <w:szCs w:val="18"/>
        </w:rPr>
        <w:t>YL</w:t>
      </w:r>
    </w:p>
    <w:tbl>
      <w:tblPr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6"/>
        <w:gridCol w:w="3248"/>
        <w:gridCol w:w="2973"/>
        <w:gridCol w:w="2910"/>
        <w:gridCol w:w="2595"/>
        <w:gridCol w:w="2035"/>
      </w:tblGrid>
      <w:tr w:rsidR="26196ADA" w14:paraId="3BD27CFF" w14:textId="77777777" w:rsidTr="26196ADA">
        <w:trPr>
          <w:trHeight w:val="300"/>
          <w:jc w:val="center"/>
        </w:trPr>
        <w:tc>
          <w:tcPr>
            <w:tcW w:w="716" w:type="dxa"/>
          </w:tcPr>
          <w:p w14:paraId="03D2B6A1" w14:textId="77777777" w:rsidR="26196ADA" w:rsidRDefault="26196ADA" w:rsidP="26196ADA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3248" w:type="dxa"/>
          </w:tcPr>
          <w:p w14:paraId="6A29EB99" w14:textId="69CDC14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973" w:type="dxa"/>
          </w:tcPr>
          <w:p w14:paraId="196D2843" w14:textId="7CA36CF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  <w:r w:rsidRPr="26196ADA">
              <w:rPr>
                <w:rFonts w:ascii="Times New Roman" w:eastAsia="Times New Roman" w:hAnsi="Times New Roman"/>
                <w:color w:val="000000" w:themeColor="text1"/>
                <w:sz w:val="12"/>
                <w:szCs w:val="12"/>
              </w:rPr>
              <w:t xml:space="preserve"> </w:t>
            </w:r>
            <w:r w:rsidRPr="26196ADA">
              <w:rPr>
                <w:rFonts w:ascii="Times New Roman" w:eastAsia="Times New Roman" w:hAnsi="Times New Roman"/>
                <w:sz w:val="12"/>
                <w:szCs w:val="12"/>
              </w:rPr>
              <w:t xml:space="preserve"> </w:t>
            </w:r>
          </w:p>
          <w:p w14:paraId="084C16C7" w14:textId="2EFBECC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910" w:type="dxa"/>
          </w:tcPr>
          <w:p w14:paraId="159B614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595" w:type="dxa"/>
          </w:tcPr>
          <w:p w14:paraId="171822B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2035" w:type="dxa"/>
          </w:tcPr>
          <w:p w14:paraId="38DEC81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26196ADA" w14:paraId="07F1F2C6" w14:textId="77777777" w:rsidTr="26196ADA">
        <w:trPr>
          <w:trHeight w:val="300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0751F072" w14:textId="5839C516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0</w:t>
            </w:r>
          </w:p>
          <w:p w14:paraId="59BAA1A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5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35E62F0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7177515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2FE54A3C" w14:textId="41887776" w:rsidR="4C2D1492" w:rsidRDefault="4C2D1492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</w:t>
            </w:r>
            <w:r w:rsidR="0011457C">
              <w:rPr>
                <w:rFonts w:ascii="Times New Roman" w:hAnsi="Times New Roman"/>
                <w:b/>
                <w:bCs/>
                <w:sz w:val="12"/>
                <w:szCs w:val="12"/>
              </w:rPr>
              <w:t>4</w:t>
            </w:r>
          </w:p>
          <w:p w14:paraId="70464DFC" w14:textId="38ECDEE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245489B" w14:textId="3EF977DF" w:rsidR="26196ADA" w:rsidRDefault="0011457C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AVRUPA BİRLİĞİ’NE YÖNETSEL UYUM</w:t>
            </w:r>
          </w:p>
          <w:p w14:paraId="0BE18984" w14:textId="6D317FB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AB233FD" w14:textId="65124F3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0AF4C245" w14:textId="5E63FBC0" w:rsidR="6720E543" w:rsidRDefault="6720E543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353DF921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6</w:t>
            </w:r>
          </w:p>
          <w:p w14:paraId="258B245B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TÜRKİYE’DE VERGİ UYGULAMALARI</w:t>
            </w:r>
          </w:p>
          <w:p w14:paraId="65FE87D4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0ADC8DF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</w:t>
            </w:r>
            <w:r w:rsidRPr="26196ADA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 xml:space="preserve"> </w:t>
            </w: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AN GÜMÜŞ</w:t>
            </w:r>
          </w:p>
          <w:p w14:paraId="5F2C7138" w14:textId="3CBDE944" w:rsidR="47B61915" w:rsidRDefault="47B61915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035" w:type="dxa"/>
            <w:shd w:val="clear" w:color="auto" w:fill="F2F2F2" w:themeFill="background1" w:themeFillShade="F2"/>
          </w:tcPr>
          <w:p w14:paraId="795B10A7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8</w:t>
            </w:r>
          </w:p>
          <w:p w14:paraId="359AC6D6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LİDERLİK ve YÖNETİM BECERİLERİ</w:t>
            </w:r>
          </w:p>
          <w:p w14:paraId="0DCAD670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991403C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2A688782" w14:textId="5CAA9A7C" w:rsidR="74F98FFD" w:rsidRDefault="74F98FFD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</w:tr>
      <w:tr w:rsidR="26196ADA" w14:paraId="025AFA37" w14:textId="77777777" w:rsidTr="26196ADA">
        <w:trPr>
          <w:trHeight w:val="300"/>
          <w:jc w:val="center"/>
        </w:trPr>
        <w:tc>
          <w:tcPr>
            <w:tcW w:w="716" w:type="dxa"/>
          </w:tcPr>
          <w:p w14:paraId="122CB33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</w:p>
          <w:p w14:paraId="5E72CC7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45</w:t>
            </w:r>
          </w:p>
        </w:tc>
        <w:tc>
          <w:tcPr>
            <w:tcW w:w="3248" w:type="dxa"/>
          </w:tcPr>
          <w:p w14:paraId="15BDA00D" w14:textId="1DCEE577" w:rsidR="26196ADA" w:rsidRDefault="26196ADA" w:rsidP="26196ADA">
            <w:pPr>
              <w:spacing w:after="0" w:line="240" w:lineRule="auto"/>
              <w:jc w:val="center"/>
            </w:pPr>
          </w:p>
        </w:tc>
        <w:tc>
          <w:tcPr>
            <w:tcW w:w="2973" w:type="dxa"/>
          </w:tcPr>
          <w:p w14:paraId="0DDEACE1" w14:textId="2C046FA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64861A04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4</w:t>
            </w:r>
          </w:p>
          <w:p w14:paraId="07A10477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47350A1E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AVRUPA BİRLİĞİ’NE YÖNETSEL UYUM</w:t>
            </w:r>
          </w:p>
          <w:p w14:paraId="58D20646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C47A26B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608634AE" w14:textId="62A13B12" w:rsidR="6DC52E85" w:rsidRDefault="6DC52E85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</w:p>
        </w:tc>
        <w:tc>
          <w:tcPr>
            <w:tcW w:w="2595" w:type="dxa"/>
          </w:tcPr>
          <w:p w14:paraId="482F90AA" w14:textId="6D03ED52" w:rsidR="40684C0E" w:rsidRDefault="40684C0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755DAD">
              <w:rPr>
                <w:rFonts w:ascii="Times New Roman" w:hAnsi="Times New Roman"/>
                <w:b/>
                <w:bCs/>
                <w:sz w:val="12"/>
                <w:szCs w:val="12"/>
              </w:rPr>
              <w:t>06</w:t>
            </w:r>
          </w:p>
          <w:p w14:paraId="0F82DF76" w14:textId="3A2C5407" w:rsidR="26196ADA" w:rsidRDefault="00755DA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TÜRKİYE’DE VERGİ UYGULAMALARI</w:t>
            </w:r>
          </w:p>
          <w:p w14:paraId="720075B4" w14:textId="465D0AB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4F71876B" w14:textId="6AF69DC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</w:t>
            </w:r>
            <w:r w:rsidR="355BC0BE" w:rsidRPr="26196ADA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 xml:space="preserve"> </w:t>
            </w: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AN GÜMÜŞ</w:t>
            </w:r>
          </w:p>
          <w:p w14:paraId="6021E9F6" w14:textId="577946E2" w:rsidR="489A6953" w:rsidRDefault="489A6953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</w:p>
        </w:tc>
        <w:tc>
          <w:tcPr>
            <w:tcW w:w="2035" w:type="dxa"/>
          </w:tcPr>
          <w:p w14:paraId="7AD7BD13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8</w:t>
            </w:r>
          </w:p>
          <w:p w14:paraId="417D78F7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LİDERLİK ve YÖNETİM BECERİLERİ</w:t>
            </w:r>
          </w:p>
          <w:p w14:paraId="05966756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6070C48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517F0EA9" w14:textId="0AA0D789" w:rsidR="4F7B3979" w:rsidRDefault="4F7B3979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</w:tr>
      <w:tr w:rsidR="26196ADA" w14:paraId="64010275" w14:textId="77777777" w:rsidTr="26196ADA">
        <w:trPr>
          <w:trHeight w:val="300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3986BBC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0</w:t>
            </w:r>
          </w:p>
          <w:p w14:paraId="6C4FD96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3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2E32CD4F" w14:textId="1A75BF3F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75DC36D6" w14:textId="564C344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0A859CD4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1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4</w:t>
            </w:r>
          </w:p>
          <w:p w14:paraId="42DE2192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EBAAC7D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AVRUPA BİRLİĞİ’NE YÖNETSEL UYUM</w:t>
            </w:r>
          </w:p>
          <w:p w14:paraId="3A781811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C402A28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628F30D9" w14:textId="4693E68D" w:rsidR="48DA6666" w:rsidRDefault="48DA6666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4F2F58D2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6</w:t>
            </w:r>
          </w:p>
          <w:p w14:paraId="666F6241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TÜRKİYE’DE VERGİ UYGULAMALARI</w:t>
            </w:r>
          </w:p>
          <w:p w14:paraId="5A193C04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5204E95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</w:t>
            </w:r>
            <w:r w:rsidRPr="26196ADA"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 xml:space="preserve"> </w:t>
            </w: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AN GÜMÜŞ</w:t>
            </w:r>
          </w:p>
          <w:p w14:paraId="08738684" w14:textId="33008850" w:rsidR="3E166077" w:rsidRDefault="3E166077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035" w:type="dxa"/>
            <w:shd w:val="clear" w:color="auto" w:fill="F2F2F2" w:themeFill="background1" w:themeFillShade="F2"/>
          </w:tcPr>
          <w:p w14:paraId="0977839C" w14:textId="056016F2" w:rsidR="1269420B" w:rsidRDefault="1269420B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0</w:t>
            </w:r>
            <w:r w:rsidR="00FE5D51">
              <w:rPr>
                <w:rFonts w:ascii="Times New Roman" w:hAnsi="Times New Roman"/>
                <w:b/>
                <w:bCs/>
                <w:sz w:val="12"/>
                <w:szCs w:val="12"/>
              </w:rPr>
              <w:t>8</w:t>
            </w:r>
          </w:p>
          <w:p w14:paraId="30FC6412" w14:textId="5002EFEF" w:rsidR="26196ADA" w:rsidRDefault="00FE5D51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LİDERLİK ve YÖNETİM BECERİLERİ</w:t>
            </w:r>
          </w:p>
          <w:p w14:paraId="684EBBA6" w14:textId="6C34026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27230F8" w14:textId="792CDFF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6252BC1C" w14:textId="367A3DC7" w:rsidR="56F938BD" w:rsidRDefault="56F938B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</w:tr>
      <w:tr w:rsidR="26196ADA" w14:paraId="44C3E4FC" w14:textId="77777777" w:rsidTr="26196ADA">
        <w:trPr>
          <w:trHeight w:val="300"/>
          <w:jc w:val="center"/>
        </w:trPr>
        <w:tc>
          <w:tcPr>
            <w:tcW w:w="716" w:type="dxa"/>
          </w:tcPr>
          <w:p w14:paraId="55DC30F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40</w:t>
            </w:r>
          </w:p>
          <w:p w14:paraId="77FF0F3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25</w:t>
            </w:r>
          </w:p>
        </w:tc>
        <w:tc>
          <w:tcPr>
            <w:tcW w:w="3248" w:type="dxa"/>
          </w:tcPr>
          <w:p w14:paraId="4B8F359C" w14:textId="191725E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</w:tcPr>
          <w:p w14:paraId="6A39BC8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0F96868A" w14:textId="74C84CF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</w:tcPr>
          <w:p w14:paraId="0B7E2802" w14:textId="7242F8B6" w:rsidR="2BD91B27" w:rsidRDefault="2BD91B27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44</w:t>
            </w:r>
          </w:p>
          <w:p w14:paraId="481F54F3" w14:textId="36CDC0E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21764872" w14:textId="67F8187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8940FEA" w14:textId="7CDBC74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4860C661" w14:textId="0566749A" w:rsidR="3AB18E8C" w:rsidRDefault="3AB18E8C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035" w:type="dxa"/>
          </w:tcPr>
          <w:p w14:paraId="35BB7101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72EB0BED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İ DÜŞÜNCE TARİHİ</w:t>
            </w:r>
          </w:p>
          <w:p w14:paraId="3E3577C3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44046A3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14D4DD86" w14:textId="50E2AA0A" w:rsidR="69427624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</w:tr>
      <w:tr w:rsidR="26196ADA" w14:paraId="625453E4" w14:textId="77777777" w:rsidTr="26196ADA">
        <w:trPr>
          <w:trHeight w:val="300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121A8AE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30</w:t>
            </w:r>
          </w:p>
          <w:p w14:paraId="11F55FD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1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62DAF2B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31D89059" w14:textId="4B449783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144A3BD9" w14:textId="380BF550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7FA58C24" w14:textId="40A511FA" w:rsidR="76C39FC7" w:rsidRDefault="76C39FC7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44</w:t>
            </w:r>
          </w:p>
          <w:p w14:paraId="4F277EF3" w14:textId="0E6DD2C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79670CDE" w14:textId="0C885CC1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C92C0CF" w14:textId="7CDBC74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1AB6DCF5" w14:textId="1811FEBE" w:rsidR="554626F6" w:rsidRDefault="554626F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035" w:type="dxa"/>
            <w:shd w:val="clear" w:color="auto" w:fill="F2F2F2" w:themeFill="background1" w:themeFillShade="F2"/>
          </w:tcPr>
          <w:p w14:paraId="61DA79DA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15817E4F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İ DÜŞÜNCE TARİHİ</w:t>
            </w:r>
          </w:p>
          <w:p w14:paraId="23D75592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6FA96B6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678E6701" w14:textId="685ECE02" w:rsidR="172C8964" w:rsidRDefault="172C8964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</w:tr>
      <w:tr w:rsidR="26196ADA" w14:paraId="424F0E9A" w14:textId="77777777" w:rsidTr="26196ADA">
        <w:trPr>
          <w:trHeight w:val="300"/>
          <w:jc w:val="center"/>
        </w:trPr>
        <w:tc>
          <w:tcPr>
            <w:tcW w:w="716" w:type="dxa"/>
          </w:tcPr>
          <w:p w14:paraId="68A16090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20</w:t>
            </w:r>
          </w:p>
          <w:p w14:paraId="3831250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05</w:t>
            </w:r>
          </w:p>
        </w:tc>
        <w:tc>
          <w:tcPr>
            <w:tcW w:w="3248" w:type="dxa"/>
          </w:tcPr>
          <w:p w14:paraId="1EDCD0D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</w:tcPr>
          <w:p w14:paraId="3326DBBC" w14:textId="6016950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740801CF" w14:textId="697B5356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</w:tcPr>
          <w:p w14:paraId="1DCE00FA" w14:textId="7321C0D9" w:rsidR="7801B638" w:rsidRDefault="7801B63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44</w:t>
            </w:r>
          </w:p>
          <w:p w14:paraId="349975EE" w14:textId="263B0D7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4022BBE2" w14:textId="289D842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E7E622F" w14:textId="7CDBC74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784CE80D" w14:textId="4A65CE0D" w:rsidR="2DFED0B3" w:rsidRDefault="2DFED0B3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035" w:type="dxa"/>
          </w:tcPr>
          <w:p w14:paraId="2AFD1D26" w14:textId="7A7D8CF1" w:rsidR="6E373C24" w:rsidRDefault="6E373C2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C81CE2"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0CD59B59" w14:textId="7F45DC1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</w:t>
            </w:r>
            <w:r w:rsidR="00C81CE2">
              <w:rPr>
                <w:rFonts w:ascii="Times New Roman" w:hAnsi="Times New Roman"/>
                <w:b/>
                <w:bCs/>
                <w:sz w:val="12"/>
                <w:szCs w:val="12"/>
              </w:rPr>
              <w:t>İ DÜŞÜNCE TARİHİ</w:t>
            </w:r>
          </w:p>
          <w:p w14:paraId="7E62FE26" w14:textId="030625D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75EF24D" w14:textId="22F592C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C81A296" w14:textId="3E9EACFA" w:rsidR="470A91DE" w:rsidRDefault="470A91D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</w:tr>
      <w:tr w:rsidR="26196ADA" w14:paraId="156FF1D3" w14:textId="77777777" w:rsidTr="26196ADA">
        <w:trPr>
          <w:trHeight w:val="327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2866F9B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10</w:t>
            </w:r>
          </w:p>
          <w:p w14:paraId="5085173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5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4D7754D4" w14:textId="7DA07F9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2E1762E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7E1CCA82" w14:textId="47D63BC8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02E1ED44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6</w:t>
            </w:r>
          </w:p>
          <w:p w14:paraId="3057F47D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E GÜNCEL KONULAR</w:t>
            </w:r>
          </w:p>
          <w:p w14:paraId="394B2E63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43F67AE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390B9039" w14:textId="510BBD30" w:rsidR="136DE98C" w:rsidRDefault="136DE98C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035" w:type="dxa"/>
            <w:shd w:val="clear" w:color="auto" w:fill="F2F2F2" w:themeFill="background1" w:themeFillShade="F2"/>
          </w:tcPr>
          <w:p w14:paraId="1CAEAF6D" w14:textId="121BB5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</w:p>
        </w:tc>
      </w:tr>
      <w:tr w:rsidR="26196ADA" w14:paraId="52176F96" w14:textId="77777777" w:rsidTr="26196ADA">
        <w:trPr>
          <w:trHeight w:val="300"/>
          <w:jc w:val="center"/>
        </w:trPr>
        <w:tc>
          <w:tcPr>
            <w:tcW w:w="716" w:type="dxa"/>
          </w:tcPr>
          <w:p w14:paraId="30AF6AA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00</w:t>
            </w:r>
          </w:p>
          <w:p w14:paraId="706702FF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5</w:t>
            </w:r>
          </w:p>
        </w:tc>
        <w:tc>
          <w:tcPr>
            <w:tcW w:w="3248" w:type="dxa"/>
          </w:tcPr>
          <w:p w14:paraId="4F5EAAC9" w14:textId="3FD20F8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</w:tcPr>
          <w:p w14:paraId="7FB12CC7" w14:textId="55219F9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766365E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</w:tcPr>
          <w:p w14:paraId="610E8752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6</w:t>
            </w:r>
          </w:p>
          <w:p w14:paraId="056A35AD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E GÜNCEL KONULAR</w:t>
            </w:r>
          </w:p>
          <w:p w14:paraId="5699DC01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799E801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456E62C9" w14:textId="1CA3C00F" w:rsidR="254023A7" w:rsidRDefault="254023A7" w:rsidP="00FD4D5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</w:p>
        </w:tc>
        <w:tc>
          <w:tcPr>
            <w:tcW w:w="2035" w:type="dxa"/>
          </w:tcPr>
          <w:p w14:paraId="1BA1CC26" w14:textId="2D89A9A3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</w:p>
        </w:tc>
      </w:tr>
      <w:tr w:rsidR="26196ADA" w14:paraId="179210B9" w14:textId="77777777" w:rsidTr="26196ADA">
        <w:trPr>
          <w:trHeight w:val="300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4557887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50</w:t>
            </w:r>
          </w:p>
          <w:p w14:paraId="070C415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2DDB1D30" w14:textId="52BB5E24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6B84BB88" w14:textId="0611461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52C1703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230F3BE6" w14:textId="48406F3C" w:rsidR="29DDD406" w:rsidRDefault="29DDD40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FD4D52">
              <w:rPr>
                <w:rFonts w:ascii="Times New Roman" w:hAnsi="Times New Roman"/>
                <w:b/>
                <w:bCs/>
                <w:sz w:val="12"/>
                <w:szCs w:val="12"/>
              </w:rPr>
              <w:t>16</w:t>
            </w:r>
          </w:p>
          <w:p w14:paraId="428D11C6" w14:textId="48FF1B88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</w:t>
            </w:r>
            <w:r w:rsidR="00FD4D52">
              <w:rPr>
                <w:rFonts w:ascii="Times New Roman" w:hAnsi="Times New Roman"/>
                <w:b/>
                <w:bCs/>
                <w:sz w:val="12"/>
                <w:szCs w:val="12"/>
              </w:rPr>
              <w:t>DE GÜNCEL KONULAR</w:t>
            </w:r>
          </w:p>
          <w:p w14:paraId="03EF3194" w14:textId="77F9264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40FD720" w14:textId="0A567A91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7A53B7A6" w14:textId="3FCC5348" w:rsidR="1D1FEBD2" w:rsidRDefault="1D1FEBD2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035" w:type="dxa"/>
            <w:shd w:val="clear" w:color="auto" w:fill="F2F2F2" w:themeFill="background1" w:themeFillShade="F2"/>
          </w:tcPr>
          <w:p w14:paraId="59B16FBA" w14:textId="020CDB7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</w:p>
        </w:tc>
      </w:tr>
      <w:tr w:rsidR="26196ADA" w14:paraId="423D3815" w14:textId="77777777" w:rsidTr="26196ADA">
        <w:trPr>
          <w:trHeight w:val="300"/>
          <w:jc w:val="center"/>
        </w:trPr>
        <w:tc>
          <w:tcPr>
            <w:tcW w:w="716" w:type="dxa"/>
          </w:tcPr>
          <w:p w14:paraId="1AAC531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40</w:t>
            </w:r>
          </w:p>
          <w:p w14:paraId="7FAFDBF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5</w:t>
            </w:r>
          </w:p>
        </w:tc>
        <w:tc>
          <w:tcPr>
            <w:tcW w:w="3248" w:type="dxa"/>
          </w:tcPr>
          <w:p w14:paraId="69ABA980" w14:textId="52DC2B5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</w:tcPr>
          <w:p w14:paraId="56DD4742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3D0FE58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</w:tcPr>
          <w:p w14:paraId="38DC10A0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035" w:type="dxa"/>
          </w:tcPr>
          <w:p w14:paraId="79D2BF40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26196ADA" w14:paraId="392F4402" w14:textId="77777777" w:rsidTr="26196ADA">
        <w:trPr>
          <w:trHeight w:val="345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2CC9423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30</w:t>
            </w:r>
          </w:p>
          <w:p w14:paraId="6B9BD34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1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3D8BF7B1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5511AD7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0D09F7A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7EEF901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035" w:type="dxa"/>
            <w:shd w:val="clear" w:color="auto" w:fill="F2F2F2" w:themeFill="background1" w:themeFillShade="F2"/>
          </w:tcPr>
          <w:p w14:paraId="0ED9A16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7540E932" w14:textId="36BB539D" w:rsidR="26196ADA" w:rsidRDefault="26196ADA" w:rsidP="26196ADA">
      <w:pPr>
        <w:rPr>
          <w:rFonts w:ascii="Times New Roman" w:hAnsi="Times New Roman"/>
          <w:sz w:val="12"/>
          <w:szCs w:val="12"/>
        </w:rPr>
      </w:pPr>
    </w:p>
    <w:p w14:paraId="2882AE2A" w14:textId="77777777" w:rsidR="00F22BB7" w:rsidRDefault="3CBF1C8B" w:rsidP="6D435E68">
      <w:r w:rsidRPr="6D435E68">
        <w:rPr>
          <w:rFonts w:ascii="Times New Roman" w:hAnsi="Times New Roman"/>
          <w:sz w:val="12"/>
          <w:szCs w:val="12"/>
        </w:rPr>
        <w:t xml:space="preserve">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F3675E1" w14:textId="0C9418A8" w:rsidR="3CBF1C8B" w:rsidRDefault="3CBF1C8B" w:rsidP="00F22BB7">
      <w:pPr>
        <w:jc w:val="center"/>
        <w:rPr>
          <w:rFonts w:ascii="Times New Roman" w:hAnsi="Times New Roman"/>
          <w:b/>
          <w:bCs/>
          <w:sz w:val="18"/>
          <w:szCs w:val="18"/>
        </w:rPr>
      </w:pPr>
      <w:r w:rsidRPr="6D435E68">
        <w:rPr>
          <w:rFonts w:ascii="Times New Roman" w:hAnsi="Times New Roman"/>
          <w:b/>
          <w:bCs/>
          <w:sz w:val="18"/>
          <w:szCs w:val="18"/>
        </w:rPr>
        <w:lastRenderedPageBreak/>
        <w:t>DR</w:t>
      </w:r>
    </w:p>
    <w:tbl>
      <w:tblPr>
        <w:tblW w:w="14566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6"/>
        <w:gridCol w:w="3248"/>
        <w:gridCol w:w="2751"/>
        <w:gridCol w:w="2976"/>
        <w:gridCol w:w="3023"/>
        <w:gridCol w:w="1852"/>
      </w:tblGrid>
      <w:tr w:rsidR="6D435E68" w14:paraId="3AFFFCE6" w14:textId="77777777" w:rsidTr="26196ADA">
        <w:trPr>
          <w:jc w:val="center"/>
        </w:trPr>
        <w:tc>
          <w:tcPr>
            <w:tcW w:w="716" w:type="dxa"/>
          </w:tcPr>
          <w:p w14:paraId="4DE9E82D" w14:textId="77777777" w:rsidR="6D435E68" w:rsidRDefault="6D435E68" w:rsidP="6D435E68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3248" w:type="dxa"/>
          </w:tcPr>
          <w:p w14:paraId="00F417F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751" w:type="dxa"/>
          </w:tcPr>
          <w:p w14:paraId="15F8054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976" w:type="dxa"/>
          </w:tcPr>
          <w:p w14:paraId="131060C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3023" w:type="dxa"/>
          </w:tcPr>
          <w:p w14:paraId="3575801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852" w:type="dxa"/>
          </w:tcPr>
          <w:p w14:paraId="7A92618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6D435E68" w14:paraId="60DBD650" w14:textId="77777777" w:rsidTr="26196ADA">
        <w:trPr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3C346F86" w14:textId="6CB0BA3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0</w:t>
            </w:r>
          </w:p>
          <w:p w14:paraId="020627D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5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0CFF7A18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7A1C726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6EB6B90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50D14134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  <w:p w14:paraId="06BF39E7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ULUSLARARASI ÇEVRE POLİTİKALARI</w:t>
            </w:r>
          </w:p>
          <w:p w14:paraId="711D1228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34E6E10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13AE06B4" w14:textId="14449734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  <w:shd w:val="clear" w:color="auto" w:fill="F2F2F2" w:themeFill="background1" w:themeFillShade="F2"/>
          </w:tcPr>
          <w:p w14:paraId="65CA2DB4" w14:textId="0C357A6B" w:rsidR="4B0B2372" w:rsidRDefault="4B0B2372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5E56E3"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627F56FE" w14:textId="1E78C627" w:rsidR="67C4EED4" w:rsidRDefault="00F22BB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EMOKRASİ KURAMLARI</w:t>
            </w:r>
          </w:p>
          <w:p w14:paraId="08FC87CE" w14:textId="488FE98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E5F7B8D" w14:textId="61CCB0B2" w:rsidR="381F39E6" w:rsidRDefault="4CD84992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7E0E4C9" w14:textId="58F30577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0550879D" w14:textId="77777777" w:rsidTr="26196ADA">
        <w:trPr>
          <w:trHeight w:val="345"/>
          <w:jc w:val="center"/>
        </w:trPr>
        <w:tc>
          <w:tcPr>
            <w:tcW w:w="716" w:type="dxa"/>
          </w:tcPr>
          <w:p w14:paraId="7FD43801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</w:p>
          <w:p w14:paraId="61B7EAD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45</w:t>
            </w:r>
          </w:p>
        </w:tc>
        <w:tc>
          <w:tcPr>
            <w:tcW w:w="3248" w:type="dxa"/>
          </w:tcPr>
          <w:p w14:paraId="27291F73" w14:textId="1DCEE577" w:rsidR="6D435E68" w:rsidRDefault="6D435E68" w:rsidP="6D435E68">
            <w:pPr>
              <w:spacing w:after="0" w:line="240" w:lineRule="auto"/>
              <w:jc w:val="center"/>
            </w:pPr>
          </w:p>
        </w:tc>
        <w:tc>
          <w:tcPr>
            <w:tcW w:w="2751" w:type="dxa"/>
          </w:tcPr>
          <w:p w14:paraId="401A651A" w14:textId="2C046FAA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6666B4F1" w14:textId="3B4488B0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</w:tcPr>
          <w:p w14:paraId="45484974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  <w:p w14:paraId="0136CBC6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ULUSLARARASI ÇEVRE POLİTİKALARI</w:t>
            </w:r>
          </w:p>
          <w:p w14:paraId="2E341C3C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02BF135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3D6E32C9" w14:textId="108C2FFF" w:rsidR="6D435E68" w:rsidRDefault="6D435E68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</w:tcPr>
          <w:p w14:paraId="3C8CBDC8" w14:textId="72876257" w:rsidR="38E7D428" w:rsidRDefault="38E7D42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5E56E3"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1B97472E" w14:textId="5335EAEB" w:rsidR="51403223" w:rsidRDefault="5140322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ÇAĞDAŞ SİYAST KURAMI</w:t>
            </w:r>
          </w:p>
          <w:p w14:paraId="520E134F" w14:textId="2E66B088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08AD25B" w14:textId="61CCB0B2" w:rsidR="17C48407" w:rsidRDefault="5E1E6DC4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C534276" w14:textId="2212C046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5CA99F9C" w14:textId="77777777" w:rsidTr="26196ADA">
        <w:trPr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4F534B3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0</w:t>
            </w:r>
          </w:p>
          <w:p w14:paraId="15B4F1BF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3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244945D3" w14:textId="1A75BF3F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01793194" w14:textId="564C344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7EF9800D" w14:textId="7729A89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4D7957C1" w14:textId="222C0638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312FA6D" w14:textId="77777777" w:rsidR="00F22BB7" w:rsidRDefault="00F22BB7" w:rsidP="00F22B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  <w:p w14:paraId="6A1E2480" w14:textId="77777777" w:rsidR="00F22BB7" w:rsidRDefault="00F22BB7" w:rsidP="00F22B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ULUSLARARASI ÇEVRE POLİTİKALARI</w:t>
            </w:r>
          </w:p>
          <w:p w14:paraId="216B3AD6" w14:textId="77777777" w:rsidR="00F22BB7" w:rsidRDefault="00F22BB7" w:rsidP="00F22B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9BCF2A5" w14:textId="77777777" w:rsidR="00F22BB7" w:rsidRDefault="00F22BB7" w:rsidP="00F22B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4D1F3338" w14:textId="27F55B16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  <w:shd w:val="clear" w:color="auto" w:fill="F2F2F2" w:themeFill="background1" w:themeFillShade="F2"/>
          </w:tcPr>
          <w:p w14:paraId="35B0DA2E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5CAEEB3B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EMOKRASİ KURAMLARI</w:t>
            </w:r>
          </w:p>
          <w:p w14:paraId="3D830C14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7732657" w14:textId="77777777" w:rsidR="005E56E3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4BB399D4" w14:textId="6A9BAB95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62511AAC" w14:textId="77777777" w:rsidTr="26196ADA">
        <w:trPr>
          <w:jc w:val="center"/>
        </w:trPr>
        <w:tc>
          <w:tcPr>
            <w:tcW w:w="716" w:type="dxa"/>
          </w:tcPr>
          <w:p w14:paraId="5B6F1B9D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40</w:t>
            </w:r>
          </w:p>
          <w:p w14:paraId="18FA2AE3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25</w:t>
            </w:r>
          </w:p>
        </w:tc>
        <w:tc>
          <w:tcPr>
            <w:tcW w:w="3248" w:type="dxa"/>
          </w:tcPr>
          <w:p w14:paraId="77B1C341" w14:textId="191725E5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</w:tcPr>
          <w:p w14:paraId="0CBCF5B7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7BDE6AF1" w14:textId="30E73D35" w:rsidR="62F360CD" w:rsidRDefault="62F360C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B97FDC"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3F285260" w14:textId="072CFDF6" w:rsidR="2C4C3848" w:rsidRDefault="2C4C384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KAMU </w:t>
            </w:r>
            <w:r w:rsidR="00B97FDC">
              <w:rPr>
                <w:rFonts w:ascii="Times New Roman" w:hAnsi="Times New Roman"/>
                <w:b/>
                <w:bCs/>
                <w:sz w:val="12"/>
                <w:szCs w:val="12"/>
              </w:rPr>
              <w:t>BÜROKRASİSİ</w:t>
            </w:r>
          </w:p>
          <w:p w14:paraId="420776D9" w14:textId="28F37FBF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75A6596" w14:textId="65124F32" w:rsidR="00DFAECD" w:rsidRDefault="347AF156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28731F50" w14:textId="56095B0D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</w:tcPr>
          <w:p w14:paraId="60BC8D9F" w14:textId="1D06924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CA9B604" w14:textId="131DA555" w:rsidR="584FC589" w:rsidRDefault="090650B3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B97FDC">
              <w:rPr>
                <w:rFonts w:ascii="Times New Roman" w:hAnsi="Times New Roman"/>
                <w:b/>
                <w:bCs/>
                <w:sz w:val="12"/>
                <w:szCs w:val="12"/>
              </w:rPr>
              <w:t>20</w:t>
            </w:r>
          </w:p>
          <w:p w14:paraId="65DFA6CF" w14:textId="555F6C91" w:rsidR="584FC589" w:rsidRDefault="00B97FDC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MU HARCAMALARI HUKUKU</w:t>
            </w:r>
          </w:p>
          <w:p w14:paraId="625593BD" w14:textId="38456A6F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518503C" w14:textId="6263F350" w:rsidR="7F04C045" w:rsidRDefault="33B2AF82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7957D6D3" w14:textId="60C1B413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</w:tcPr>
          <w:p w14:paraId="0CCA89DC" w14:textId="6FA06B2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30AB39B1" w14:textId="77777777" w:rsidTr="26196ADA">
        <w:trPr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16D8F8D6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30</w:t>
            </w:r>
          </w:p>
          <w:p w14:paraId="2E4E283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1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00BD2AA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14C90187" w14:textId="4B44978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6B1B7268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1700F0DA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KAMU 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BÜROKRASİSİ</w:t>
            </w:r>
          </w:p>
          <w:p w14:paraId="1A24926C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811E7B2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1BDD3A91" w14:textId="5AFDFB6B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76AA2696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20</w:t>
            </w:r>
          </w:p>
          <w:p w14:paraId="7897312A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MU HARCAMALARI HUKUKU</w:t>
            </w:r>
          </w:p>
          <w:p w14:paraId="5B460F05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9BB08E9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7D6C9CE8" w14:textId="38A1A6CA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  <w:shd w:val="clear" w:color="auto" w:fill="F2F2F2" w:themeFill="background1" w:themeFillShade="F2"/>
          </w:tcPr>
          <w:p w14:paraId="384117CA" w14:textId="4C7D049A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23C9AB9C" w14:textId="77777777" w:rsidTr="26196ADA">
        <w:trPr>
          <w:jc w:val="center"/>
        </w:trPr>
        <w:tc>
          <w:tcPr>
            <w:tcW w:w="716" w:type="dxa"/>
          </w:tcPr>
          <w:p w14:paraId="4267BA5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20</w:t>
            </w:r>
          </w:p>
          <w:p w14:paraId="233E32F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05</w:t>
            </w:r>
          </w:p>
        </w:tc>
        <w:tc>
          <w:tcPr>
            <w:tcW w:w="3248" w:type="dxa"/>
          </w:tcPr>
          <w:p w14:paraId="3961BDC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</w:tcPr>
          <w:p w14:paraId="17717A88" w14:textId="6016950E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35060F19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447E0D92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KAMU 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BÜROKRASİSİ</w:t>
            </w:r>
          </w:p>
          <w:p w14:paraId="32DB6B90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6BA3EC4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7AFCCB7A" w14:textId="50D5B18F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</w:tcPr>
          <w:p w14:paraId="724810BE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20</w:t>
            </w:r>
          </w:p>
          <w:p w14:paraId="51B72B67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MU HARCAMALARI HUKUKU</w:t>
            </w:r>
          </w:p>
          <w:p w14:paraId="7B08FB49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29D1CCD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1C9C0C25" w14:textId="61A0D63F" w:rsidR="6D435E68" w:rsidRDefault="6D435E68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</w:tcPr>
          <w:p w14:paraId="034246D1" w14:textId="32770275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35261998" w14:textId="77777777" w:rsidTr="26196ADA">
        <w:trPr>
          <w:trHeight w:val="327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5DD1AAD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10</w:t>
            </w:r>
          </w:p>
          <w:p w14:paraId="6591BA05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5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045C9DD6" w14:textId="7DA07F9B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510000F1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6B001DC6" w14:textId="47D63BC8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43C2BC74" w14:textId="520C94EA" w:rsidR="6D435E68" w:rsidRDefault="20FEB5A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  <w:p w14:paraId="009E63BB" w14:textId="633E1EC0" w:rsidR="21714115" w:rsidRDefault="21714115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6080CA5B"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526BE649" w14:textId="42E925B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81FD43A" w14:textId="7CDBC74A" w:rsidR="7993F8AE" w:rsidRDefault="63BD32E4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365FAA18" w14:textId="72E11415" w:rsidR="6D435E68" w:rsidRDefault="6D435E68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  <w:shd w:val="clear" w:color="auto" w:fill="F2F2F2" w:themeFill="background1" w:themeFillShade="F2"/>
          </w:tcPr>
          <w:p w14:paraId="60D4C5DE" w14:textId="4D24FD58" w:rsidR="2A5D960B" w:rsidRDefault="2A5D960B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B97FDC">
              <w:rPr>
                <w:rFonts w:ascii="Times New Roman" w:hAnsi="Times New Roman"/>
                <w:b/>
                <w:bCs/>
                <w:sz w:val="12"/>
                <w:szCs w:val="12"/>
              </w:rPr>
              <w:t>08</w:t>
            </w:r>
          </w:p>
          <w:p w14:paraId="35DA7882" w14:textId="3026AFDA" w:rsidR="3C56B80F" w:rsidRDefault="00B97FDC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BİLGİ TOPLUMU ve KAMU YÖNETİMİ</w:t>
            </w:r>
          </w:p>
          <w:p w14:paraId="5B782416" w14:textId="1F4EB1F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0F5114D" w14:textId="792CDFF2" w:rsidR="6D8F37BF" w:rsidRDefault="6A590CBB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1E859F9A" w14:textId="2F177117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0DF38C48" w14:textId="77777777" w:rsidTr="26196ADA">
        <w:trPr>
          <w:trHeight w:val="82"/>
          <w:jc w:val="center"/>
        </w:trPr>
        <w:tc>
          <w:tcPr>
            <w:tcW w:w="716" w:type="dxa"/>
          </w:tcPr>
          <w:p w14:paraId="6455B99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00</w:t>
            </w:r>
          </w:p>
          <w:p w14:paraId="5433A31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5</w:t>
            </w:r>
          </w:p>
        </w:tc>
        <w:tc>
          <w:tcPr>
            <w:tcW w:w="3248" w:type="dxa"/>
          </w:tcPr>
          <w:p w14:paraId="2CBED6A5" w14:textId="3FD20F8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</w:tcPr>
          <w:p w14:paraId="440B7733" w14:textId="55219F9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0C12484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</w:tcPr>
          <w:p w14:paraId="2F3EA084" w14:textId="184E0E3A" w:rsidR="757CD69D" w:rsidRDefault="31DB0324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  <w:r w:rsidR="7DEF432D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 </w:t>
            </w:r>
          </w:p>
          <w:p w14:paraId="6F613F30" w14:textId="39CC073A" w:rsidR="757CD69D" w:rsidRDefault="757CD69D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4A1A5F7E"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46EA5A02" w14:textId="2C5F1316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6ED2821" w14:textId="18F9AB66" w:rsidR="0AC88DAD" w:rsidRDefault="37DD9676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3355DD8A" w14:textId="74122FB9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</w:tcPr>
          <w:p w14:paraId="24DC1B60" w14:textId="6693FE06" w:rsidR="7B6AB51F" w:rsidRDefault="7B6AB51F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17</w:t>
            </w:r>
          </w:p>
          <w:p w14:paraId="2905237B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8</w:t>
            </w:r>
          </w:p>
          <w:p w14:paraId="452EEE70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BİLGİ TOPLUMU ve KAMU YÖNETİMİ</w:t>
            </w:r>
          </w:p>
          <w:p w14:paraId="347E26D7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6A4CC03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49893EBE" w14:textId="78A51752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39F033B3" w14:textId="77777777" w:rsidTr="26196ADA">
        <w:trPr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70718D65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50</w:t>
            </w:r>
          </w:p>
          <w:p w14:paraId="7EF83CC6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6084DCC3" w14:textId="52BB5E24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4806B4EE" w14:textId="0611461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5F3460B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7B35F055" w14:textId="38983676" w:rsidR="6D435E68" w:rsidRDefault="201452A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  <w:p w14:paraId="5753AE96" w14:textId="7F2E99B7" w:rsidR="6D435E68" w:rsidRDefault="21902A5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2778755E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3BA27BAF" w14:textId="65C2F1D1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AFB150D" w14:textId="7CDBC74A" w:rsidR="10A11851" w:rsidRDefault="75FBFC9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7EF38D18" w14:textId="51716F3B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  <w:shd w:val="clear" w:color="auto" w:fill="F2F2F2" w:themeFill="background1" w:themeFillShade="F2"/>
          </w:tcPr>
          <w:p w14:paraId="610204F7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8</w:t>
            </w:r>
          </w:p>
          <w:p w14:paraId="25855565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BİLGİ TOPLUMU ve KAMU YÖNETİMİ</w:t>
            </w:r>
          </w:p>
          <w:p w14:paraId="0729B91E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6AF7AEE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HÜSEYİN ERKUL</w:t>
            </w:r>
          </w:p>
          <w:p w14:paraId="36BFD5AA" w14:textId="44CAED3A" w:rsidR="6D435E68" w:rsidRDefault="6D435E68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1D5EC928" w14:textId="77777777" w:rsidTr="26196ADA">
        <w:trPr>
          <w:jc w:val="center"/>
        </w:trPr>
        <w:tc>
          <w:tcPr>
            <w:tcW w:w="716" w:type="dxa"/>
          </w:tcPr>
          <w:p w14:paraId="2763B7D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40</w:t>
            </w:r>
          </w:p>
          <w:p w14:paraId="1D741BD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5</w:t>
            </w:r>
          </w:p>
        </w:tc>
        <w:tc>
          <w:tcPr>
            <w:tcW w:w="3248" w:type="dxa"/>
          </w:tcPr>
          <w:p w14:paraId="63EFAF32" w14:textId="52DC2B52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</w:tcPr>
          <w:p w14:paraId="752C0D3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705EB9ED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</w:tcPr>
          <w:p w14:paraId="6259A9C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</w:tcPr>
          <w:p w14:paraId="0AD9452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7DA5EFC4" w14:textId="77777777" w:rsidTr="26196ADA">
        <w:trPr>
          <w:trHeight w:val="159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5F406AE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30</w:t>
            </w:r>
          </w:p>
          <w:p w14:paraId="34ED665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1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44EF72D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60F7B92F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0FF55D6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298742BA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  <w:shd w:val="clear" w:color="auto" w:fill="F2F2F2" w:themeFill="background1" w:themeFillShade="F2"/>
          </w:tcPr>
          <w:p w14:paraId="2A2AE9E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5F56C7C1" w14:textId="4C473F7D" w:rsidR="6D435E68" w:rsidRDefault="6D435E68" w:rsidP="6D435E68">
      <w:pPr>
        <w:rPr>
          <w:rFonts w:ascii="Times New Roman" w:hAnsi="Times New Roman"/>
          <w:sz w:val="12"/>
          <w:szCs w:val="12"/>
        </w:rPr>
      </w:pPr>
    </w:p>
    <w:sectPr w:rsidR="6D435E68" w:rsidSect="002B6F66">
      <w:headerReference w:type="default" r:id="rId6"/>
      <w:foot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C9432" w14:textId="77777777" w:rsidR="0084448E" w:rsidRDefault="0084448E" w:rsidP="00197788">
      <w:pPr>
        <w:spacing w:after="0" w:line="240" w:lineRule="auto"/>
      </w:pPr>
      <w:r>
        <w:separator/>
      </w:r>
    </w:p>
  </w:endnote>
  <w:endnote w:type="continuationSeparator" w:id="0">
    <w:p w14:paraId="5285B0F8" w14:textId="77777777" w:rsidR="0084448E" w:rsidRDefault="0084448E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25"/>
      <w:gridCol w:w="4825"/>
      <w:gridCol w:w="4825"/>
    </w:tblGrid>
    <w:tr w:rsidR="6D435E68" w14:paraId="13389501" w14:textId="77777777" w:rsidTr="6D435E68">
      <w:tc>
        <w:tcPr>
          <w:tcW w:w="4825" w:type="dxa"/>
        </w:tcPr>
        <w:p w14:paraId="1AB340D7" w14:textId="4FB4DB8C" w:rsidR="6D435E68" w:rsidRDefault="6D435E68" w:rsidP="6D435E68">
          <w:pPr>
            <w:pStyle w:val="Header"/>
            <w:ind w:left="-115"/>
          </w:pPr>
        </w:p>
      </w:tc>
      <w:tc>
        <w:tcPr>
          <w:tcW w:w="4825" w:type="dxa"/>
        </w:tcPr>
        <w:p w14:paraId="1408C129" w14:textId="14408AA0" w:rsidR="6D435E68" w:rsidRDefault="6D435E68" w:rsidP="6D435E68">
          <w:pPr>
            <w:pStyle w:val="Header"/>
            <w:jc w:val="center"/>
          </w:pPr>
        </w:p>
      </w:tc>
      <w:tc>
        <w:tcPr>
          <w:tcW w:w="4825" w:type="dxa"/>
        </w:tcPr>
        <w:p w14:paraId="6DB6975A" w14:textId="6A96D2A7" w:rsidR="6D435E68" w:rsidRDefault="6D435E68" w:rsidP="6D435E68">
          <w:pPr>
            <w:pStyle w:val="Header"/>
            <w:ind w:right="-115"/>
            <w:jc w:val="right"/>
          </w:pPr>
        </w:p>
      </w:tc>
    </w:tr>
  </w:tbl>
  <w:p w14:paraId="7986490C" w14:textId="7E5F2B25" w:rsidR="6D435E68" w:rsidRDefault="6D435E68" w:rsidP="6D435E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A8949" w14:textId="77777777" w:rsidR="0084448E" w:rsidRDefault="0084448E" w:rsidP="00197788">
      <w:pPr>
        <w:spacing w:after="0" w:line="240" w:lineRule="auto"/>
      </w:pPr>
      <w:r>
        <w:separator/>
      </w:r>
    </w:p>
  </w:footnote>
  <w:footnote w:type="continuationSeparator" w:id="0">
    <w:p w14:paraId="12F2722A" w14:textId="77777777" w:rsidR="0084448E" w:rsidRDefault="0084448E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C2A18" w14:textId="2626AAB9" w:rsidR="002B6F66" w:rsidRPr="00956EA1" w:rsidRDefault="6D435E68" w:rsidP="6D435E68">
    <w:pPr>
      <w:pStyle w:val="Header"/>
      <w:jc w:val="center"/>
      <w:rPr>
        <w:rFonts w:ascii="Times New Roman" w:hAnsi="Times New Roman"/>
        <w:b/>
        <w:bCs/>
        <w:sz w:val="24"/>
        <w:szCs w:val="24"/>
      </w:rPr>
    </w:pPr>
    <w:r w:rsidRPr="6D435E68">
      <w:rPr>
        <w:rFonts w:ascii="Times New Roman" w:hAnsi="Times New Roman"/>
        <w:b/>
        <w:bCs/>
        <w:sz w:val="24"/>
        <w:szCs w:val="24"/>
      </w:rPr>
      <w:t>YL-D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4FANseATktAAAA"/>
  </w:docVars>
  <w:rsids>
    <w:rsidRoot w:val="004D7519"/>
    <w:rsid w:val="000039B3"/>
    <w:rsid w:val="00007A58"/>
    <w:rsid w:val="00024E48"/>
    <w:rsid w:val="00027DAF"/>
    <w:rsid w:val="0005784D"/>
    <w:rsid w:val="00067D57"/>
    <w:rsid w:val="00075039"/>
    <w:rsid w:val="00075131"/>
    <w:rsid w:val="00082FE9"/>
    <w:rsid w:val="000B58DB"/>
    <w:rsid w:val="000C2DC2"/>
    <w:rsid w:val="000D465E"/>
    <w:rsid w:val="000D5712"/>
    <w:rsid w:val="000F06C2"/>
    <w:rsid w:val="0011457C"/>
    <w:rsid w:val="001215AF"/>
    <w:rsid w:val="0012192A"/>
    <w:rsid w:val="0012458C"/>
    <w:rsid w:val="00136301"/>
    <w:rsid w:val="00147B91"/>
    <w:rsid w:val="00153129"/>
    <w:rsid w:val="00197788"/>
    <w:rsid w:val="001A5644"/>
    <w:rsid w:val="001C531D"/>
    <w:rsid w:val="001D3C5D"/>
    <w:rsid w:val="002200AB"/>
    <w:rsid w:val="00224D5F"/>
    <w:rsid w:val="002614A8"/>
    <w:rsid w:val="00277990"/>
    <w:rsid w:val="0029507F"/>
    <w:rsid w:val="002A5D12"/>
    <w:rsid w:val="002B0AF0"/>
    <w:rsid w:val="002B24C4"/>
    <w:rsid w:val="002B6F66"/>
    <w:rsid w:val="002C565D"/>
    <w:rsid w:val="002F050B"/>
    <w:rsid w:val="002F3850"/>
    <w:rsid w:val="00302F67"/>
    <w:rsid w:val="003317C4"/>
    <w:rsid w:val="00334227"/>
    <w:rsid w:val="00335A5E"/>
    <w:rsid w:val="00344C82"/>
    <w:rsid w:val="00345DCC"/>
    <w:rsid w:val="003700BE"/>
    <w:rsid w:val="00371C11"/>
    <w:rsid w:val="0038044D"/>
    <w:rsid w:val="00390419"/>
    <w:rsid w:val="003A2372"/>
    <w:rsid w:val="003D50E1"/>
    <w:rsid w:val="003E3290"/>
    <w:rsid w:val="003E3D19"/>
    <w:rsid w:val="003E5B5E"/>
    <w:rsid w:val="003F0E44"/>
    <w:rsid w:val="003F643F"/>
    <w:rsid w:val="0042539A"/>
    <w:rsid w:val="004404F4"/>
    <w:rsid w:val="004553FD"/>
    <w:rsid w:val="0049218E"/>
    <w:rsid w:val="00492957"/>
    <w:rsid w:val="004A0460"/>
    <w:rsid w:val="004B6EFE"/>
    <w:rsid w:val="004C3630"/>
    <w:rsid w:val="004C5E87"/>
    <w:rsid w:val="004D1443"/>
    <w:rsid w:val="004D51B2"/>
    <w:rsid w:val="004D7519"/>
    <w:rsid w:val="0053725B"/>
    <w:rsid w:val="00547239"/>
    <w:rsid w:val="00582992"/>
    <w:rsid w:val="005A3113"/>
    <w:rsid w:val="005A417A"/>
    <w:rsid w:val="005B7DF6"/>
    <w:rsid w:val="005E0817"/>
    <w:rsid w:val="005E56E3"/>
    <w:rsid w:val="005E6769"/>
    <w:rsid w:val="005F319D"/>
    <w:rsid w:val="00601601"/>
    <w:rsid w:val="00602AEE"/>
    <w:rsid w:val="00612B5A"/>
    <w:rsid w:val="00616221"/>
    <w:rsid w:val="006271B3"/>
    <w:rsid w:val="0063335C"/>
    <w:rsid w:val="006431AD"/>
    <w:rsid w:val="006B414C"/>
    <w:rsid w:val="006B439A"/>
    <w:rsid w:val="006C251C"/>
    <w:rsid w:val="006C556A"/>
    <w:rsid w:val="006D51B3"/>
    <w:rsid w:val="006F557B"/>
    <w:rsid w:val="00707ED7"/>
    <w:rsid w:val="00714BD9"/>
    <w:rsid w:val="00735A2E"/>
    <w:rsid w:val="00755DAD"/>
    <w:rsid w:val="007718C4"/>
    <w:rsid w:val="00773397"/>
    <w:rsid w:val="00793D4A"/>
    <w:rsid w:val="00797C85"/>
    <w:rsid w:val="007A373F"/>
    <w:rsid w:val="007A6DDA"/>
    <w:rsid w:val="007B22BA"/>
    <w:rsid w:val="007E6C3E"/>
    <w:rsid w:val="007F3C42"/>
    <w:rsid w:val="008053E8"/>
    <w:rsid w:val="00806DE8"/>
    <w:rsid w:val="00832B46"/>
    <w:rsid w:val="0084448E"/>
    <w:rsid w:val="00854481"/>
    <w:rsid w:val="008672AB"/>
    <w:rsid w:val="00872C28"/>
    <w:rsid w:val="00896276"/>
    <w:rsid w:val="008A6BD8"/>
    <w:rsid w:val="008B58AE"/>
    <w:rsid w:val="008C3A8B"/>
    <w:rsid w:val="008E630F"/>
    <w:rsid w:val="008F34F8"/>
    <w:rsid w:val="008F634F"/>
    <w:rsid w:val="009012A9"/>
    <w:rsid w:val="00944E04"/>
    <w:rsid w:val="009523B5"/>
    <w:rsid w:val="00955CA4"/>
    <w:rsid w:val="00955EA4"/>
    <w:rsid w:val="00976032"/>
    <w:rsid w:val="009A283B"/>
    <w:rsid w:val="009A5DB6"/>
    <w:rsid w:val="009B6D64"/>
    <w:rsid w:val="009E1D58"/>
    <w:rsid w:val="009F15F5"/>
    <w:rsid w:val="009F4A53"/>
    <w:rsid w:val="00A07FB5"/>
    <w:rsid w:val="00A1460B"/>
    <w:rsid w:val="00A174D9"/>
    <w:rsid w:val="00A34C95"/>
    <w:rsid w:val="00A40FD9"/>
    <w:rsid w:val="00A56C65"/>
    <w:rsid w:val="00A77FB7"/>
    <w:rsid w:val="00A80C73"/>
    <w:rsid w:val="00AD7A9C"/>
    <w:rsid w:val="00AE2DD3"/>
    <w:rsid w:val="00AE3028"/>
    <w:rsid w:val="00AF1E8E"/>
    <w:rsid w:val="00B03777"/>
    <w:rsid w:val="00B055EE"/>
    <w:rsid w:val="00B133E7"/>
    <w:rsid w:val="00B20F76"/>
    <w:rsid w:val="00B25976"/>
    <w:rsid w:val="00B337F0"/>
    <w:rsid w:val="00B4313C"/>
    <w:rsid w:val="00B57CDB"/>
    <w:rsid w:val="00B81734"/>
    <w:rsid w:val="00B830AC"/>
    <w:rsid w:val="00B93F6A"/>
    <w:rsid w:val="00B97FDC"/>
    <w:rsid w:val="00BA006F"/>
    <w:rsid w:val="00BA711C"/>
    <w:rsid w:val="00BB308F"/>
    <w:rsid w:val="00BC1DB7"/>
    <w:rsid w:val="00BD1602"/>
    <w:rsid w:val="00BD3994"/>
    <w:rsid w:val="00BF3620"/>
    <w:rsid w:val="00C04C3F"/>
    <w:rsid w:val="00C119DC"/>
    <w:rsid w:val="00C20DBB"/>
    <w:rsid w:val="00C24C69"/>
    <w:rsid w:val="00C30DA6"/>
    <w:rsid w:val="00C45D2F"/>
    <w:rsid w:val="00C52E58"/>
    <w:rsid w:val="00C74464"/>
    <w:rsid w:val="00C81CE2"/>
    <w:rsid w:val="00C835AE"/>
    <w:rsid w:val="00C90D67"/>
    <w:rsid w:val="00CA1A52"/>
    <w:rsid w:val="00CA4BEC"/>
    <w:rsid w:val="00CA6DB8"/>
    <w:rsid w:val="00CA78CA"/>
    <w:rsid w:val="00CB55D9"/>
    <w:rsid w:val="00CD4973"/>
    <w:rsid w:val="00D21DF3"/>
    <w:rsid w:val="00D901DD"/>
    <w:rsid w:val="00D90CE4"/>
    <w:rsid w:val="00DD45C8"/>
    <w:rsid w:val="00DF743A"/>
    <w:rsid w:val="00DFAECD"/>
    <w:rsid w:val="00E17B75"/>
    <w:rsid w:val="00E23020"/>
    <w:rsid w:val="00E51EC2"/>
    <w:rsid w:val="00E52126"/>
    <w:rsid w:val="00E524BF"/>
    <w:rsid w:val="00E73584"/>
    <w:rsid w:val="00E76B53"/>
    <w:rsid w:val="00EB1C14"/>
    <w:rsid w:val="00EB674E"/>
    <w:rsid w:val="00EB69CF"/>
    <w:rsid w:val="00EC46E1"/>
    <w:rsid w:val="00EF5966"/>
    <w:rsid w:val="00F22BB7"/>
    <w:rsid w:val="00F23AF9"/>
    <w:rsid w:val="00F61EF1"/>
    <w:rsid w:val="00F65B2D"/>
    <w:rsid w:val="00F81B89"/>
    <w:rsid w:val="00F82C21"/>
    <w:rsid w:val="00FC37B1"/>
    <w:rsid w:val="00FD4D52"/>
    <w:rsid w:val="00FE5D51"/>
    <w:rsid w:val="00FF6142"/>
    <w:rsid w:val="01B780B9"/>
    <w:rsid w:val="02D9E6D8"/>
    <w:rsid w:val="02F47174"/>
    <w:rsid w:val="0364C3EA"/>
    <w:rsid w:val="03CF2D90"/>
    <w:rsid w:val="043D2DB8"/>
    <w:rsid w:val="04EF217B"/>
    <w:rsid w:val="04F92988"/>
    <w:rsid w:val="0513332C"/>
    <w:rsid w:val="0547BD4E"/>
    <w:rsid w:val="0548DC05"/>
    <w:rsid w:val="06216D93"/>
    <w:rsid w:val="0640C556"/>
    <w:rsid w:val="06F88286"/>
    <w:rsid w:val="07DA6B7E"/>
    <w:rsid w:val="07F511CE"/>
    <w:rsid w:val="0846A524"/>
    <w:rsid w:val="089452E7"/>
    <w:rsid w:val="090650B3"/>
    <w:rsid w:val="09883CC6"/>
    <w:rsid w:val="0A418FF5"/>
    <w:rsid w:val="0AC88DAD"/>
    <w:rsid w:val="0B006154"/>
    <w:rsid w:val="0B069A23"/>
    <w:rsid w:val="0BF16DC4"/>
    <w:rsid w:val="0C2E40DA"/>
    <w:rsid w:val="0D64C199"/>
    <w:rsid w:val="0EE8B4F5"/>
    <w:rsid w:val="10A11851"/>
    <w:rsid w:val="110B50D7"/>
    <w:rsid w:val="113B89A0"/>
    <w:rsid w:val="11B48F00"/>
    <w:rsid w:val="11ED6FCF"/>
    <w:rsid w:val="12142471"/>
    <w:rsid w:val="1269420B"/>
    <w:rsid w:val="12773009"/>
    <w:rsid w:val="12C7D1E4"/>
    <w:rsid w:val="12D75A01"/>
    <w:rsid w:val="136DE98C"/>
    <w:rsid w:val="1391F077"/>
    <w:rsid w:val="1428ED46"/>
    <w:rsid w:val="158DA18F"/>
    <w:rsid w:val="172C8964"/>
    <w:rsid w:val="17C48407"/>
    <w:rsid w:val="18165074"/>
    <w:rsid w:val="19818F2A"/>
    <w:rsid w:val="1A6E8D2B"/>
    <w:rsid w:val="1AB89C2F"/>
    <w:rsid w:val="1BBC0A5D"/>
    <w:rsid w:val="1D1FEBD2"/>
    <w:rsid w:val="1E600BAC"/>
    <w:rsid w:val="1E7C9A53"/>
    <w:rsid w:val="1F05E215"/>
    <w:rsid w:val="2007A9CB"/>
    <w:rsid w:val="201452A3"/>
    <w:rsid w:val="20FEB5A0"/>
    <w:rsid w:val="21714115"/>
    <w:rsid w:val="21902A53"/>
    <w:rsid w:val="227E5679"/>
    <w:rsid w:val="23D7E24E"/>
    <w:rsid w:val="24BC625E"/>
    <w:rsid w:val="254023A7"/>
    <w:rsid w:val="260DFA8F"/>
    <w:rsid w:val="26196ADA"/>
    <w:rsid w:val="2713BF31"/>
    <w:rsid w:val="2778755E"/>
    <w:rsid w:val="28A643AC"/>
    <w:rsid w:val="28B67A5F"/>
    <w:rsid w:val="2994767B"/>
    <w:rsid w:val="29DDD406"/>
    <w:rsid w:val="2A5D960B"/>
    <w:rsid w:val="2B9DCF8E"/>
    <w:rsid w:val="2BD91B27"/>
    <w:rsid w:val="2C10D923"/>
    <w:rsid w:val="2C317E2B"/>
    <w:rsid w:val="2C4C3848"/>
    <w:rsid w:val="2CEA4367"/>
    <w:rsid w:val="2D466372"/>
    <w:rsid w:val="2D60EA75"/>
    <w:rsid w:val="2D9D268A"/>
    <w:rsid w:val="2DFED0B3"/>
    <w:rsid w:val="2EB4CC13"/>
    <w:rsid w:val="3079372B"/>
    <w:rsid w:val="30B41013"/>
    <w:rsid w:val="311EE8CE"/>
    <w:rsid w:val="31DB0324"/>
    <w:rsid w:val="31EE1EF5"/>
    <w:rsid w:val="3229436D"/>
    <w:rsid w:val="33B2AF82"/>
    <w:rsid w:val="347AF156"/>
    <w:rsid w:val="355BC0BE"/>
    <w:rsid w:val="3583ADBA"/>
    <w:rsid w:val="35B2F2A8"/>
    <w:rsid w:val="35DEFD51"/>
    <w:rsid w:val="361414F5"/>
    <w:rsid w:val="37A23822"/>
    <w:rsid w:val="37AFE556"/>
    <w:rsid w:val="37DD9676"/>
    <w:rsid w:val="381F39E6"/>
    <w:rsid w:val="38E7D428"/>
    <w:rsid w:val="3937407F"/>
    <w:rsid w:val="396F1CEC"/>
    <w:rsid w:val="398ABB06"/>
    <w:rsid w:val="3A01B5AA"/>
    <w:rsid w:val="3A705C10"/>
    <w:rsid w:val="3A8FF3B5"/>
    <w:rsid w:val="3AB18E8C"/>
    <w:rsid w:val="3C56B80F"/>
    <w:rsid w:val="3C984D87"/>
    <w:rsid w:val="3CBF1C8B"/>
    <w:rsid w:val="3D0E57C2"/>
    <w:rsid w:val="3D15F71F"/>
    <w:rsid w:val="3E166077"/>
    <w:rsid w:val="3E18947F"/>
    <w:rsid w:val="3E78E164"/>
    <w:rsid w:val="3EDDFF5A"/>
    <w:rsid w:val="3F6A91FC"/>
    <w:rsid w:val="3FC1B1C5"/>
    <w:rsid w:val="40513867"/>
    <w:rsid w:val="40684C0E"/>
    <w:rsid w:val="40796E60"/>
    <w:rsid w:val="4093FAA9"/>
    <w:rsid w:val="41078765"/>
    <w:rsid w:val="4347004A"/>
    <w:rsid w:val="434C5287"/>
    <w:rsid w:val="44DE6ACF"/>
    <w:rsid w:val="44E2D0AB"/>
    <w:rsid w:val="450847E5"/>
    <w:rsid w:val="45A346FB"/>
    <w:rsid w:val="45B30EB7"/>
    <w:rsid w:val="467EA10C"/>
    <w:rsid w:val="46ACFF54"/>
    <w:rsid w:val="47055BCE"/>
    <w:rsid w:val="470A91DE"/>
    <w:rsid w:val="47B61915"/>
    <w:rsid w:val="486851B3"/>
    <w:rsid w:val="489A6953"/>
    <w:rsid w:val="48D5584C"/>
    <w:rsid w:val="48DA6666"/>
    <w:rsid w:val="48FCB794"/>
    <w:rsid w:val="48FD5705"/>
    <w:rsid w:val="499D1971"/>
    <w:rsid w:val="4A1A5F7E"/>
    <w:rsid w:val="4A439012"/>
    <w:rsid w:val="4AE52068"/>
    <w:rsid w:val="4B0B2372"/>
    <w:rsid w:val="4BAD0462"/>
    <w:rsid w:val="4C2D1492"/>
    <w:rsid w:val="4CD84992"/>
    <w:rsid w:val="4DFC0AEF"/>
    <w:rsid w:val="4F2FA394"/>
    <w:rsid w:val="4F7B3979"/>
    <w:rsid w:val="4FC13DE3"/>
    <w:rsid w:val="4FD54FA5"/>
    <w:rsid w:val="51403223"/>
    <w:rsid w:val="519D2142"/>
    <w:rsid w:val="522A6B4C"/>
    <w:rsid w:val="542E05DC"/>
    <w:rsid w:val="5507FCB6"/>
    <w:rsid w:val="554626F6"/>
    <w:rsid w:val="563EF030"/>
    <w:rsid w:val="56756DD4"/>
    <w:rsid w:val="56F938BD"/>
    <w:rsid w:val="5710BCDA"/>
    <w:rsid w:val="57C182E1"/>
    <w:rsid w:val="57C5D308"/>
    <w:rsid w:val="58113E35"/>
    <w:rsid w:val="58245E04"/>
    <w:rsid w:val="584FC589"/>
    <w:rsid w:val="589D9F23"/>
    <w:rsid w:val="596E99A0"/>
    <w:rsid w:val="59E4CDE6"/>
    <w:rsid w:val="5AAECB03"/>
    <w:rsid w:val="5AB7BBB4"/>
    <w:rsid w:val="5B9827D8"/>
    <w:rsid w:val="5BF19032"/>
    <w:rsid w:val="5CDEF563"/>
    <w:rsid w:val="5D0D50BC"/>
    <w:rsid w:val="5D711046"/>
    <w:rsid w:val="5DE3F32D"/>
    <w:rsid w:val="5E1E6DC4"/>
    <w:rsid w:val="5FC73228"/>
    <w:rsid w:val="5FF4E52B"/>
    <w:rsid w:val="6080CA5B"/>
    <w:rsid w:val="60E9DC4C"/>
    <w:rsid w:val="611641B2"/>
    <w:rsid w:val="611A1A27"/>
    <w:rsid w:val="61540DDD"/>
    <w:rsid w:val="61550156"/>
    <w:rsid w:val="615F5BEE"/>
    <w:rsid w:val="61EFB43F"/>
    <w:rsid w:val="6251533C"/>
    <w:rsid w:val="62F360CD"/>
    <w:rsid w:val="63673286"/>
    <w:rsid w:val="636927C2"/>
    <w:rsid w:val="63BD32E4"/>
    <w:rsid w:val="640CBC7F"/>
    <w:rsid w:val="6504F823"/>
    <w:rsid w:val="65C2A219"/>
    <w:rsid w:val="66E2C805"/>
    <w:rsid w:val="66EEBC53"/>
    <w:rsid w:val="66F192D2"/>
    <w:rsid w:val="6720E543"/>
    <w:rsid w:val="67C4EED4"/>
    <w:rsid w:val="67D327EE"/>
    <w:rsid w:val="686D35D8"/>
    <w:rsid w:val="69427624"/>
    <w:rsid w:val="6A0F1AB6"/>
    <w:rsid w:val="6A5780D4"/>
    <w:rsid w:val="6A590CBB"/>
    <w:rsid w:val="6A8EF90F"/>
    <w:rsid w:val="6AA94DD8"/>
    <w:rsid w:val="6B063E34"/>
    <w:rsid w:val="6BE44CD8"/>
    <w:rsid w:val="6BF457EC"/>
    <w:rsid w:val="6CB384EE"/>
    <w:rsid w:val="6CB42DDD"/>
    <w:rsid w:val="6D435E68"/>
    <w:rsid w:val="6D8F37BF"/>
    <w:rsid w:val="6DC52E85"/>
    <w:rsid w:val="6DCABAD4"/>
    <w:rsid w:val="6DD39B62"/>
    <w:rsid w:val="6E373C24"/>
    <w:rsid w:val="6F7B7CA2"/>
    <w:rsid w:val="705D4752"/>
    <w:rsid w:val="728AB5F5"/>
    <w:rsid w:val="72FC1822"/>
    <w:rsid w:val="73315EDE"/>
    <w:rsid w:val="743C2D90"/>
    <w:rsid w:val="74730E7F"/>
    <w:rsid w:val="74F98FFD"/>
    <w:rsid w:val="757CD69D"/>
    <w:rsid w:val="75EE9BC8"/>
    <w:rsid w:val="75F3EE05"/>
    <w:rsid w:val="75FBFC97"/>
    <w:rsid w:val="7612B3B1"/>
    <w:rsid w:val="76C39FC7"/>
    <w:rsid w:val="77C83CAE"/>
    <w:rsid w:val="7801B638"/>
    <w:rsid w:val="7993F8AE"/>
    <w:rsid w:val="7AADEA07"/>
    <w:rsid w:val="7AC13F41"/>
    <w:rsid w:val="7B594190"/>
    <w:rsid w:val="7B6AB51F"/>
    <w:rsid w:val="7BD3F892"/>
    <w:rsid w:val="7D3CDEEA"/>
    <w:rsid w:val="7DA09F86"/>
    <w:rsid w:val="7DEF432D"/>
    <w:rsid w:val="7E4CB845"/>
    <w:rsid w:val="7E7BAE05"/>
    <w:rsid w:val="7F04C045"/>
    <w:rsid w:val="7F3386E3"/>
    <w:rsid w:val="7F78F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BE43E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NoSpacing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SONER GÖKTAŞ</cp:lastModifiedBy>
  <cp:revision>16</cp:revision>
  <dcterms:created xsi:type="dcterms:W3CDTF">2022-09-28T11:00:00Z</dcterms:created>
  <dcterms:modified xsi:type="dcterms:W3CDTF">2023-02-20T13:25:00Z</dcterms:modified>
</cp:coreProperties>
</file>